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534D" w:rsidRDefault="001B1EE2" w:rsidP="002F534D">
      <w:pPr>
        <w:jc w:val="center"/>
        <w:rPr>
          <w:rFonts w:ascii="Times New Roman" w:eastAsia="標楷體" w:hAnsi="標楷體"/>
          <w:sz w:val="32"/>
          <w:szCs w:val="32"/>
        </w:rPr>
      </w:pPr>
      <w:r>
        <w:rPr>
          <w:rFonts w:ascii="Times New Roman" w:eastAsia="標楷體" w:hAnsi="標楷體" w:hint="eastAsia"/>
          <w:sz w:val="32"/>
          <w:szCs w:val="32"/>
        </w:rPr>
        <w:t>材</w:t>
      </w:r>
      <w:r w:rsidR="002F534D">
        <w:rPr>
          <w:rFonts w:ascii="Times New Roman" w:eastAsia="標楷體" w:hAnsi="標楷體" w:hint="eastAsia"/>
          <w:sz w:val="32"/>
          <w:szCs w:val="32"/>
        </w:rPr>
        <w:t>料</w:t>
      </w:r>
      <w:r w:rsidR="00FF103A">
        <w:rPr>
          <w:rFonts w:ascii="Times New Roman" w:eastAsia="標楷體" w:hAnsi="標楷體" w:hint="eastAsia"/>
          <w:sz w:val="32"/>
          <w:szCs w:val="32"/>
        </w:rPr>
        <w:t>科學與工程</w:t>
      </w:r>
      <w:bookmarkStart w:id="0" w:name="_GoBack"/>
      <w:bookmarkEnd w:id="0"/>
      <w:r w:rsidR="002F534D">
        <w:rPr>
          <w:rFonts w:ascii="Times New Roman" w:eastAsia="標楷體" w:hAnsi="標楷體" w:hint="eastAsia"/>
          <w:sz w:val="32"/>
          <w:szCs w:val="32"/>
        </w:rPr>
        <w:t>系</w:t>
      </w:r>
      <w:r>
        <w:rPr>
          <w:rFonts w:ascii="Times New Roman" w:eastAsia="標楷體" w:hAnsi="標楷體" w:hint="eastAsia"/>
          <w:sz w:val="32"/>
          <w:szCs w:val="32"/>
        </w:rPr>
        <w:t>109</w:t>
      </w:r>
      <w:r w:rsidR="002F534D">
        <w:rPr>
          <w:rFonts w:ascii="Times New Roman" w:eastAsia="標楷體" w:hAnsi="標楷體" w:hint="eastAsia"/>
          <w:sz w:val="32"/>
          <w:szCs w:val="32"/>
        </w:rPr>
        <w:t>學年業界專家協同教學教師彙整表</w:t>
      </w:r>
    </w:p>
    <w:tbl>
      <w:tblPr>
        <w:tblW w:w="5501" w:type="pct"/>
        <w:tblInd w:w="-7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56"/>
        <w:gridCol w:w="932"/>
        <w:gridCol w:w="548"/>
        <w:gridCol w:w="2744"/>
        <w:gridCol w:w="3141"/>
        <w:gridCol w:w="839"/>
        <w:gridCol w:w="777"/>
        <w:gridCol w:w="2255"/>
        <w:gridCol w:w="636"/>
        <w:gridCol w:w="1301"/>
        <w:gridCol w:w="1965"/>
      </w:tblGrid>
      <w:tr w:rsidR="00510007" w:rsidRPr="0037132B" w:rsidTr="00BA71EF">
        <w:trPr>
          <w:trHeight w:val="123"/>
          <w:tblHeader/>
        </w:trPr>
        <w:tc>
          <w:tcPr>
            <w:tcW w:w="14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9B174E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編號</w:t>
            </w:r>
          </w:p>
        </w:tc>
        <w:tc>
          <w:tcPr>
            <w:tcW w:w="29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姓名</w:t>
            </w:r>
          </w:p>
        </w:tc>
        <w:tc>
          <w:tcPr>
            <w:tcW w:w="17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性別</w:t>
            </w:r>
          </w:p>
        </w:tc>
        <w:tc>
          <w:tcPr>
            <w:tcW w:w="88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最高學歷</w:t>
            </w:r>
          </w:p>
        </w:tc>
        <w:tc>
          <w:tcPr>
            <w:tcW w:w="100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現職</w:t>
            </w:r>
          </w:p>
        </w:tc>
        <w:tc>
          <w:tcPr>
            <w:tcW w:w="26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ind w:leftChars="-29" w:left="-70" w:rightChars="-60" w:right="-144" w:firstLine="1"/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新</w:t>
            </w:r>
            <w:r w:rsidRPr="0037132B">
              <w:rPr>
                <w:rFonts w:ascii="標楷體" w:eastAsia="標楷體" w:hAnsi="標楷體"/>
                <w:szCs w:val="24"/>
              </w:rPr>
              <w:t>/</w:t>
            </w:r>
            <w:r w:rsidRPr="0037132B">
              <w:rPr>
                <w:rFonts w:ascii="標楷體" w:eastAsia="標楷體" w:hAnsi="標楷體" w:hint="eastAsia"/>
                <w:szCs w:val="24"/>
              </w:rPr>
              <w:t>續聘</w:t>
            </w:r>
          </w:p>
        </w:tc>
        <w:tc>
          <w:tcPr>
            <w:tcW w:w="2223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課程資料</w:t>
            </w:r>
          </w:p>
        </w:tc>
      </w:tr>
      <w:tr w:rsidR="00E21E83" w:rsidRPr="0037132B" w:rsidTr="00BA71EF">
        <w:trPr>
          <w:trHeight w:val="123"/>
          <w:tblHeader/>
        </w:trPr>
        <w:tc>
          <w:tcPr>
            <w:tcW w:w="1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widowControl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9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widowControl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widowControl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8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widowControl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0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widowControl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6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widowControl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學期</w:t>
            </w:r>
          </w:p>
        </w:tc>
        <w:tc>
          <w:tcPr>
            <w:tcW w:w="7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課程名稱</w:t>
            </w:r>
            <w:r w:rsidR="00A83190" w:rsidRPr="0037132B">
              <w:rPr>
                <w:rFonts w:ascii="標楷體" w:eastAsia="標楷體" w:hAnsi="標楷體" w:hint="eastAsia"/>
                <w:szCs w:val="24"/>
              </w:rPr>
              <w:t xml:space="preserve">       (及課程代碼)</w:t>
            </w:r>
          </w:p>
        </w:tc>
        <w:tc>
          <w:tcPr>
            <w:tcW w:w="2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ind w:leftChars="-91" w:left="-110" w:rightChars="-60" w:right="-144" w:hangingChars="45" w:hanging="108"/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學分數</w:t>
            </w:r>
          </w:p>
        </w:tc>
        <w:tc>
          <w:tcPr>
            <w:tcW w:w="4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21E83" w:rsidRDefault="00F87F51" w:rsidP="00111F9D">
            <w:pPr>
              <w:ind w:leftChars="-45" w:rightChars="-45" w:right="-108" w:hangingChars="45" w:hanging="108"/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協同教學</w:t>
            </w:r>
          </w:p>
          <w:p w:rsidR="00F87F51" w:rsidRPr="0037132B" w:rsidRDefault="00F87F51" w:rsidP="00111F9D">
            <w:pPr>
              <w:ind w:leftChars="-45" w:rightChars="-45" w:right="-108" w:hangingChars="45" w:hanging="108"/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總時數</w:t>
            </w:r>
          </w:p>
        </w:tc>
        <w:tc>
          <w:tcPr>
            <w:tcW w:w="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87F51" w:rsidRPr="0037132B" w:rsidRDefault="00F87F51" w:rsidP="00111F9D">
            <w:pPr>
              <w:ind w:leftChars="-45" w:rightChars="-45" w:right="-108" w:hangingChars="45" w:hanging="108"/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本課程專任教師</w:t>
            </w:r>
          </w:p>
        </w:tc>
      </w:tr>
      <w:tr w:rsidR="00BA71EF" w:rsidRPr="0037132B" w:rsidTr="00BA71EF">
        <w:trPr>
          <w:trHeight w:val="585"/>
          <w:tblHeader/>
        </w:trPr>
        <w:tc>
          <w:tcPr>
            <w:tcW w:w="146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C1634A" w:rsidRDefault="00BA71EF" w:rsidP="00CB45FE">
            <w:pPr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176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C1634A" w:rsidRDefault="00BA71EF" w:rsidP="00CB45FE">
            <w:pPr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C1634A" w:rsidRDefault="00BA71EF" w:rsidP="00CB45FE">
            <w:pPr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100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C1634A" w:rsidRDefault="00BA71EF" w:rsidP="00CB45FE">
            <w:pPr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A71EF" w:rsidRPr="00C1634A" w:rsidRDefault="00BA71EF" w:rsidP="00CB45FE">
            <w:pPr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BA71EF" w:rsidRPr="00C1634A" w:rsidRDefault="00BA71EF" w:rsidP="00CB45FE">
            <w:pPr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72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BA71EF" w:rsidRPr="00C1634A" w:rsidRDefault="00BA71EF" w:rsidP="00CB45FE">
            <w:pPr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20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BA71EF" w:rsidRPr="00C1634A" w:rsidRDefault="00BA71EF" w:rsidP="00CB45FE">
            <w:pPr>
              <w:jc w:val="center"/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41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BA71EF" w:rsidRPr="00BA71EF" w:rsidRDefault="00BA71EF" w:rsidP="00CB45FE">
            <w:pPr>
              <w:jc w:val="center"/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63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BA71EF" w:rsidRPr="00C1634A" w:rsidRDefault="00BA71EF" w:rsidP="00BA71EF">
            <w:pPr>
              <w:jc w:val="center"/>
              <w:rPr>
                <w:rFonts w:ascii="Times New Roman" w:eastAsia="標楷體" w:hAnsi="Times New Roman"/>
                <w:color w:val="0000CC"/>
              </w:rPr>
            </w:pPr>
          </w:p>
        </w:tc>
      </w:tr>
      <w:tr w:rsidR="00BA71EF" w:rsidRPr="0037132B" w:rsidTr="00BA71EF">
        <w:trPr>
          <w:trHeight w:val="540"/>
          <w:tblHeader/>
        </w:trPr>
        <w:tc>
          <w:tcPr>
            <w:tcW w:w="146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2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A71EF" w:rsidRPr="00C1634A" w:rsidRDefault="00BA71EF" w:rsidP="00CB45FE">
            <w:pPr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176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A71EF" w:rsidRPr="00C1634A" w:rsidRDefault="00BA71EF" w:rsidP="00CB45FE">
            <w:pPr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A71EF" w:rsidRPr="00C1634A" w:rsidRDefault="00BA71EF" w:rsidP="00CB45FE">
            <w:pPr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100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A71EF" w:rsidRPr="00C1634A" w:rsidRDefault="00BA71EF" w:rsidP="00CB45FE">
            <w:pPr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BA71EF" w:rsidRDefault="00BA71EF" w:rsidP="00111F9D">
            <w:pPr>
              <w:ind w:leftChars="-29" w:left="-70"/>
              <w:jc w:val="center"/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BA71EF" w:rsidRDefault="00BA71EF" w:rsidP="00111F9D">
            <w:pPr>
              <w:snapToGrid w:val="0"/>
              <w:spacing w:line="240" w:lineRule="atLeast"/>
              <w:ind w:leftChars="-45" w:hangingChars="45" w:hanging="108"/>
              <w:jc w:val="center"/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7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A71EF" w:rsidRPr="00E4546C" w:rsidRDefault="00BA71EF" w:rsidP="00111F9D">
            <w:pPr>
              <w:jc w:val="center"/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204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BA71EF" w:rsidRDefault="00BA71EF" w:rsidP="00111F9D">
            <w:pPr>
              <w:jc w:val="center"/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41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BA71EF" w:rsidRDefault="00BA71EF" w:rsidP="00111F9D">
            <w:pPr>
              <w:jc w:val="center"/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630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BA71EF" w:rsidRDefault="00BA71EF" w:rsidP="00111F9D">
            <w:pPr>
              <w:jc w:val="center"/>
              <w:rPr>
                <w:rFonts w:ascii="Times New Roman" w:eastAsia="標楷體" w:hAnsi="Times New Roman"/>
                <w:color w:val="0000CC"/>
              </w:rPr>
            </w:pPr>
          </w:p>
        </w:tc>
      </w:tr>
      <w:tr w:rsidR="00BA71EF" w:rsidRPr="0037132B" w:rsidTr="00BA71EF">
        <w:trPr>
          <w:trHeight w:val="70"/>
          <w:tblHeader/>
        </w:trPr>
        <w:tc>
          <w:tcPr>
            <w:tcW w:w="146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3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6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E21E83">
            <w:pPr>
              <w:snapToGrid w:val="0"/>
              <w:spacing w:line="240" w:lineRule="atLeast"/>
              <w:ind w:rightChars="-60" w:right="-144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0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ind w:leftChars="-29" w:left="-7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snapToGrid w:val="0"/>
              <w:spacing w:line="240" w:lineRule="atLeast"/>
              <w:ind w:leftChars="-45" w:hangingChars="45" w:hanging="108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72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E4546C" w:rsidRDefault="00BA71EF" w:rsidP="00F32286">
            <w:pPr>
              <w:jc w:val="center"/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204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30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BA71EF" w:rsidRPr="0037132B" w:rsidTr="00BA71EF">
        <w:trPr>
          <w:trHeight w:val="70"/>
          <w:tblHeader/>
        </w:trPr>
        <w:tc>
          <w:tcPr>
            <w:tcW w:w="146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7132B">
              <w:rPr>
                <w:rFonts w:ascii="標楷體" w:eastAsia="標楷體" w:hAnsi="標楷體" w:hint="eastAsia"/>
                <w:szCs w:val="24"/>
              </w:rPr>
              <w:t>4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kern w:val="0"/>
                <w:szCs w:val="24"/>
              </w:rPr>
            </w:pPr>
          </w:p>
        </w:tc>
        <w:tc>
          <w:tcPr>
            <w:tcW w:w="176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E21E83">
            <w:pPr>
              <w:snapToGrid w:val="0"/>
              <w:spacing w:line="240" w:lineRule="atLeast"/>
              <w:ind w:rightChars="-60" w:right="-144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0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kern w:val="0"/>
                <w:szCs w:val="24"/>
              </w:rPr>
            </w:pP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4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snapToGrid w:val="0"/>
              <w:spacing w:line="240" w:lineRule="atLeast"/>
              <w:ind w:leftChars="-45" w:hangingChars="45" w:hanging="108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72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E4546C" w:rsidRDefault="00BA71EF" w:rsidP="00111F9D">
            <w:pPr>
              <w:jc w:val="center"/>
              <w:rPr>
                <w:rFonts w:ascii="Times New Roman" w:eastAsia="標楷體" w:hAnsi="Times New Roman"/>
                <w:color w:val="0000CC"/>
              </w:rPr>
            </w:pPr>
          </w:p>
        </w:tc>
        <w:tc>
          <w:tcPr>
            <w:tcW w:w="204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30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BA71EF" w:rsidRPr="0037132B" w:rsidRDefault="00BA71EF" w:rsidP="00111F9D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</w:tbl>
    <w:p w:rsidR="00CB5CE6" w:rsidRPr="002F534D" w:rsidRDefault="00A12B5D"/>
    <w:sectPr w:rsidR="00CB5CE6" w:rsidRPr="002F534D" w:rsidSect="002F534D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2B5D" w:rsidRDefault="00A12B5D" w:rsidP="00E60949">
      <w:r>
        <w:separator/>
      </w:r>
    </w:p>
  </w:endnote>
  <w:endnote w:type="continuationSeparator" w:id="0">
    <w:p w:rsidR="00A12B5D" w:rsidRDefault="00A12B5D" w:rsidP="00E609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2B5D" w:rsidRDefault="00A12B5D" w:rsidP="00E60949">
      <w:r>
        <w:separator/>
      </w:r>
    </w:p>
  </w:footnote>
  <w:footnote w:type="continuationSeparator" w:id="0">
    <w:p w:rsidR="00A12B5D" w:rsidRDefault="00A12B5D" w:rsidP="00E609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NTM0MTIwMzEAMpR0lIJTi4sz8/NACgxrAbl3tngsAAAA"/>
  </w:docVars>
  <w:rsids>
    <w:rsidRoot w:val="002F534D"/>
    <w:rsid w:val="000250DA"/>
    <w:rsid w:val="000254BE"/>
    <w:rsid w:val="00026FD6"/>
    <w:rsid w:val="00031A7F"/>
    <w:rsid w:val="000D2831"/>
    <w:rsid w:val="00111F9D"/>
    <w:rsid w:val="001442BD"/>
    <w:rsid w:val="001A0875"/>
    <w:rsid w:val="001B1EE2"/>
    <w:rsid w:val="001B298B"/>
    <w:rsid w:val="001E7914"/>
    <w:rsid w:val="00285D6E"/>
    <w:rsid w:val="002F22F1"/>
    <w:rsid w:val="002F534D"/>
    <w:rsid w:val="002F709C"/>
    <w:rsid w:val="003512FF"/>
    <w:rsid w:val="0037132B"/>
    <w:rsid w:val="00384B2C"/>
    <w:rsid w:val="00432B25"/>
    <w:rsid w:val="004E7EA3"/>
    <w:rsid w:val="00510007"/>
    <w:rsid w:val="00540B52"/>
    <w:rsid w:val="00607C5F"/>
    <w:rsid w:val="00612554"/>
    <w:rsid w:val="00692886"/>
    <w:rsid w:val="006946AC"/>
    <w:rsid w:val="006C6938"/>
    <w:rsid w:val="00761147"/>
    <w:rsid w:val="0077556D"/>
    <w:rsid w:val="0079663A"/>
    <w:rsid w:val="00797DE3"/>
    <w:rsid w:val="007A17EF"/>
    <w:rsid w:val="00851217"/>
    <w:rsid w:val="00983E1D"/>
    <w:rsid w:val="009B174E"/>
    <w:rsid w:val="00A12B5D"/>
    <w:rsid w:val="00A53054"/>
    <w:rsid w:val="00A83190"/>
    <w:rsid w:val="00AA00AC"/>
    <w:rsid w:val="00AD5432"/>
    <w:rsid w:val="00B46833"/>
    <w:rsid w:val="00B824D6"/>
    <w:rsid w:val="00BA71EF"/>
    <w:rsid w:val="00C04CF9"/>
    <w:rsid w:val="00D54346"/>
    <w:rsid w:val="00D747BB"/>
    <w:rsid w:val="00E21E83"/>
    <w:rsid w:val="00E424E4"/>
    <w:rsid w:val="00E4546C"/>
    <w:rsid w:val="00E60949"/>
    <w:rsid w:val="00E70AB9"/>
    <w:rsid w:val="00E827A0"/>
    <w:rsid w:val="00EB3D3F"/>
    <w:rsid w:val="00F14A10"/>
    <w:rsid w:val="00F32286"/>
    <w:rsid w:val="00F352A6"/>
    <w:rsid w:val="00F87F51"/>
    <w:rsid w:val="00FF1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F534D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609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60949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609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60949"/>
    <w:rPr>
      <w:rFonts w:ascii="Calibri" w:eastAsia="新細明體" w:hAnsi="Calibri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F534D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609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60949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609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60949"/>
    <w:rPr>
      <w:rFonts w:ascii="Calibri" w:eastAsia="新細明體" w:hAnsi="Calibri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98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</Words>
  <Characters>135</Characters>
  <Application>Microsoft Office Word</Application>
  <DocSecurity>0</DocSecurity>
  <Lines>1</Lines>
  <Paragraphs>1</Paragraphs>
  <ScaleCrop>false</ScaleCrop>
  <Company>SYNNEX</Company>
  <LinksUpToDate>false</LinksUpToDate>
  <CharactersWithSpaces>1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user</cp:lastModifiedBy>
  <cp:revision>4</cp:revision>
  <cp:lastPrinted>2019-11-08T03:25:00Z</cp:lastPrinted>
  <dcterms:created xsi:type="dcterms:W3CDTF">2020-10-15T08:45:00Z</dcterms:created>
  <dcterms:modified xsi:type="dcterms:W3CDTF">2020-10-15T08:45:00Z</dcterms:modified>
</cp:coreProperties>
</file>